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1" w:name="internship-application-letter"/>
    <w:p>
      <w:pPr>
        <w:pStyle w:val="Heading1"/>
      </w:pPr>
      <w:r>
        <w:t xml:space="preserve">Internship Application Letter</w:t>
      </w:r>
    </w:p>
    <w:bookmarkStart w:id="20" w:name="Xaf2f2b028530509c2b9fff0fde1febb74099da5"/>
    <w:p>
      <w:pPr>
        <w:pStyle w:val="Heading2"/>
      </w:pPr>
      <w:r>
        <w:t xml:space="preserve">For Graphic Designer Position in China Guangzhou</w:t>
      </w:r>
    </w:p>
    <w:bookmarkEnd w:id="20"/>
    <w:bookmarkEnd w:id="21"/>
    <w:p>
      <w:pPr>
        <w:pStyle w:val="FirstParagraph"/>
      </w:pPr>
      <w:r>
        <w:t xml:space="preserve">Dear Hiring Manager,</w:t>
      </w:r>
    </w:p>
    <w:p>
      <w:pPr>
        <w:pStyle w:val="BodyText"/>
      </w:pPr>
      <w:r>
        <w:t xml:space="preserve">I am writing to express my enthusiastic interest in the Graphic Designer Internship position at your esteemed company, as advertised on LinkedIn and through Guangdong University's career portal. As a final-year Graphic Design student at the Academy of Visual Arts in Shenzhen with a specialization in digital branding and cultural visual communication, I have meticulously crafted this</w:t>
      </w:r>
      <w:r>
        <w:t xml:space="preserve"> </w:t>
      </w:r>
      <w:r>
        <w:rPr>
          <w:bCs/>
          <w:b/>
        </w:rPr>
        <w:t xml:space="preserve">Internship Application Letter</w:t>
      </w:r>
      <w:r>
        <w:t xml:space="preserve"> </w:t>
      </w:r>
      <w:r>
        <w:t xml:space="preserve">to demonstrate how my skills align precisely with your creative needs in the vibrant metropolis of</w:t>
      </w:r>
      <w:r>
        <w:t xml:space="preserve"> </w:t>
      </w:r>
      <w:r>
        <w:rPr>
          <w:bCs/>
          <w:b/>
        </w:rPr>
        <w:t xml:space="preserve">China Guangzhou</w:t>
      </w:r>
      <w:r>
        <w:t xml:space="preserve">. My academic journey, coupled with hands-on experience creating culturally resonant designs for Asian markets, positions me to immediately contribute to your team while immersing myself in Guangzhou's dynamic design ecosystem.</w:t>
      </w:r>
    </w:p>
    <w:bookmarkStart w:id="22" w:name="Xf491201ac4e1562aca343bacead8cddc05f13fa"/>
    <w:p>
      <w:pPr>
        <w:pStyle w:val="Heading3"/>
      </w:pPr>
      <w:r>
        <w:t xml:space="preserve">Academic Foundation and Technical Proficiency</w:t>
      </w:r>
    </w:p>
    <w:p>
      <w:pPr>
        <w:pStyle w:val="FirstParagraph"/>
      </w:pPr>
      <w:r>
        <w:t xml:space="preserve">Throughout my undergraduate program, I have developed a robust technical foundation essential for contemporary graphic design work. My curriculum included advanced courses in Adobe Creative Suite (Photoshop, Illustrator, InDesign), motion graphics with After Effects, and responsive web design using Figma. For my capstone project titled "</w:t>
      </w:r>
      <w:r>
        <w:rPr>
          <w:iCs/>
          <w:i/>
        </w:rPr>
        <w:t xml:space="preserve">Cultural Fusion: Modernizing Cantonese Opera Visual Identity</w:t>
      </w:r>
      <w:r>
        <w:t xml:space="preserve">", I created a complete branding system that respected traditional aesthetics while appealing to Gen-Z audiences – directly mirroring the cross-cultural challenges prevalent in</w:t>
      </w:r>
      <w:r>
        <w:t xml:space="preserve"> </w:t>
      </w:r>
      <w:r>
        <w:rPr>
          <w:bCs/>
          <w:b/>
        </w:rPr>
        <w:t xml:space="preserve">China Guangzhou</w:t>
      </w:r>
      <w:r>
        <w:t xml:space="preserve">'s creative industry. This project resulted in an award at the 2023 Guangdong Design Innovation Competition, where judges specifically praised my ability to balance heritage elements with modern design sensibilities.</w:t>
      </w:r>
    </w:p>
    <w:p>
      <w:pPr>
        <w:pStyle w:val="BodyText"/>
      </w:pPr>
      <w:r>
        <w:t xml:space="preserve">My technical portfolio demonstrates proficiency across all necessary domains: I've designed 15+ social media campaigns for local businesses (including a successful rebranding for a Dongguan tea company targeting overseas markets), developed UI/UX prototypes for mobile applications, and produced print materials adhering to China's strict advertising regulations. Crucially, I maintain fluency in Mandarin at HSK Level 5 – an asset I believe is vital for understanding the nuanced cultural context of design work in</w:t>
      </w:r>
      <w:r>
        <w:t xml:space="preserve"> </w:t>
      </w:r>
      <w:r>
        <w:rPr>
          <w:bCs/>
          <w:b/>
        </w:rPr>
        <w:t xml:space="preserve">China Guangzhou</w:t>
      </w:r>
      <w:r>
        <w:t xml:space="preserve">. This linguistic ability allows me to directly interpret client feedback from Guangdong-based brands and navigate local design preferences without translation barriers.</w:t>
      </w:r>
    </w:p>
    <w:bookmarkEnd w:id="22"/>
    <w:bookmarkStart w:id="23" w:name="Xd3634030772c9588b7a498ea1239645e576df16"/>
    <w:p>
      <w:pPr>
        <w:pStyle w:val="Heading3"/>
      </w:pPr>
      <w:r>
        <w:t xml:space="preserve">Why Guangzhou? Cultural and Professional Alignment</w:t>
      </w:r>
    </w:p>
    <w:p>
      <w:pPr>
        <w:pStyle w:val="FirstParagraph"/>
      </w:pPr>
      <w:r>
        <w:t xml:space="preserve">My decision to pursue this internship specifically in</w:t>
      </w:r>
      <w:r>
        <w:t xml:space="preserve"> </w:t>
      </w:r>
      <w:r>
        <w:rPr>
          <w:bCs/>
          <w:b/>
        </w:rPr>
        <w:t xml:space="preserve">China Guangzhou</w:t>
      </w:r>
      <w:r>
        <w:t xml:space="preserve"> </w:t>
      </w:r>
      <w:r>
        <w:t xml:space="preserve">stems from its unique position as a global gateway where ancient traditions meet cutting-edge innovation. As someone who has spent six months studying Chinese culture through the Sun Yat-sen University exchange program, I've witnessed firsthand how Guangzhou's creative sector – from its thriving Cantonese animation studios to emerging tech-driven design agencies – serves as the perfect laboratory for developing culturally intelligent design solutions. The city's 2024 "Creative Guangdong" initiative, which focuses on integrating traditional crafts with digital media, deeply resonates with my professional philosophy.</w:t>
      </w:r>
    </w:p>
    <w:p>
      <w:pPr>
        <w:pStyle w:val="BodyText"/>
      </w:pPr>
      <w:r>
        <w:t xml:space="preserve">I am particularly drawn to your company's recent project for the Guangzhou International Trade Center, where you transformed historical architectural motifs into contemporary visual assets. This approach exemplifies the exact synthesis of heritage and innovation I aim to master. Working in</w:t>
      </w:r>
      <w:r>
        <w:t xml:space="preserve"> </w:t>
      </w:r>
      <w:r>
        <w:rPr>
          <w:bCs/>
          <w:b/>
        </w:rPr>
        <w:t xml:space="preserve">China Guangzhou</w:t>
      </w:r>
      <w:r>
        <w:t xml:space="preserve"> </w:t>
      </w:r>
      <w:r>
        <w:t xml:space="preserve">would allow me to immerse myself in this creative ecosystem – observing how local designers navigate cultural narratives while meeting international standards, and learning from industry leaders who understand both Eastern aesthetics and global market demands. My academic research on "Digital Storytelling in Asian Cultural Tourism" further prepares me to contribute meaningfully to projects targeting Guangzhou's expanding tourism sector.</w:t>
      </w:r>
    </w:p>
    <w:bookmarkEnd w:id="23"/>
    <w:bookmarkStart w:id="24" w:name="Xb513f5c075aa13f22401ccc289cd7bf1f5688bf"/>
    <w:p>
      <w:pPr>
        <w:pStyle w:val="Heading3"/>
      </w:pPr>
      <w:r>
        <w:t xml:space="preserve">Professional Contributions and Growth Mindset</w:t>
      </w:r>
    </w:p>
    <w:p>
      <w:pPr>
        <w:pStyle w:val="FirstParagraph"/>
      </w:pPr>
      <w:r>
        <w:t xml:space="preserve">I understand that as a Graphic Designer intern in Guangzhou, my primary value would be in supporting your creative pipeline while demonstrating rapid learning ability. At my previous internship with Shenzhen Creative Studio (a subsidiary of the Guangdong Advertising Association), I assisted in developing 12+ social media asset packs for the 2023 Canton Fair, managing content calendars across WeChat and Xiaohongshu platforms. My process included researching regional consumer behavior – a critical skill for designing effective campaigns in</w:t>
      </w:r>
      <w:r>
        <w:t xml:space="preserve"> </w:t>
      </w:r>
      <w:r>
        <w:rPr>
          <w:bCs/>
          <w:b/>
        </w:rPr>
        <w:t xml:space="preserve">China Guangzhou</w:t>
      </w:r>
      <w:r>
        <w:t xml:space="preserve">'s competitive market. I documented this experience in a case study on "Regional Nuances in Chinese Digital Marketing," which was later featured on the Guangdong Design Council's digital platform.</w:t>
      </w:r>
    </w:p>
    <w:p>
      <w:pPr>
        <w:pStyle w:val="BodyText"/>
      </w:pPr>
      <w:r>
        <w:t xml:space="preserve">What truly distinguishes my approach is my commitment to cultural humility. While many international interns focus solely on technical skills, I prioritize understanding context: I've studied Cantonese idioms used in advertising, visited local craft workshops in Yuexiu District to analyze material applications, and attended lectures by Guangzhou Institute of Design professors. I recognize that successful design in</w:t>
      </w:r>
      <w:r>
        <w:t xml:space="preserve"> </w:t>
      </w:r>
      <w:r>
        <w:rPr>
          <w:bCs/>
          <w:b/>
        </w:rPr>
        <w:t xml:space="preserve">China Guangzhou</w:t>
      </w:r>
      <w:r>
        <w:t xml:space="preserve"> </w:t>
      </w:r>
      <w:r>
        <w:t xml:space="preserve">requires more than visual aesthetics – it demands respect for the community's narrative. As part of my application portfolio, I've included sketches inspired by Nanxiong embroidery techniques adapted for modern packaging, demonstrating my proactive engagement with local design heritage.</w:t>
      </w:r>
    </w:p>
    <w:bookmarkEnd w:id="24"/>
    <w:bookmarkStart w:id="25" w:name="X436fea846c373dba3dd332411df4eeff9606b12"/>
    <w:p>
      <w:pPr>
        <w:pStyle w:val="Heading3"/>
      </w:pPr>
      <w:r>
        <w:t xml:space="preserve">Future Vision in Guangzhou's Creative Economy</w:t>
      </w:r>
    </w:p>
    <w:p>
      <w:pPr>
        <w:pStyle w:val="FirstParagraph"/>
      </w:pPr>
      <w:r>
        <w:t xml:space="preserve">My long-term aspiration is to become a bridge between Western design methodologies and Eastern visual storytelling – precisely the role I hope to cultivate during this internship. With Guangzhou's creative industry projected to grow at 12.7% annually (per 2024 China Creative Economy Report), I see this position as the essential first step in building my career within a city that has consistently been ranked among Asia's top ten design capitals by Design Week Magazine. I am eager to contribute not just as an intern, but as someone who can help your team develop culturally nuanced solutions for expanding international client bases – particularly those seeking authentic connections with Chinese consumers.</w:t>
      </w:r>
    </w:p>
    <w:p>
      <w:pPr>
        <w:pStyle w:val="BodyText"/>
      </w:pPr>
      <w:r>
        <w:t xml:space="preserve">I have attached my portfolio showcasing 25+ projects, including the Cantonese Opera rebranding work and Guangzhou-specific social campaigns. My resume details additional qualifications: Photoshop Certified Professional (Adobe), active membership in Guangdong Designers Association, and experience navigating China's digital marketing landscape through platforms like Weibo and Douyin. I am available for an interview at your earliest convenience during the upcoming academic term, with full flexibility to relocate to Guangzhou starting September 1st.</w:t>
      </w:r>
    </w:p>
    <w:bookmarkEnd w:id="25"/>
    <w:p>
      <w:pPr>
        <w:pStyle w:val="BodyText"/>
      </w:pPr>
      <w:r>
        <w:t xml:space="preserve">Thank you for considering my application as a passionate and culturally aware candidate for your Graphic Designer Internship. I am eager to bring my dedication, technical skills, and deep appreciation for Guangzhou's creative spirit to your team. Please contact me at +86 138-XXXX-XXXX or email@domain.com to arrange an interview.</w:t>
      </w:r>
    </w:p>
    <w:p>
      <w:pPr>
        <w:pStyle w:val="BodyText"/>
      </w:pPr>
      <w:r>
        <w:t xml:space="preserve">With sincere enthusiasm for design and cultural exchange,</w:t>
      </w:r>
    </w:p>
    <w:bookmarkStart w:id="26" w:name="alex-chen"/>
    <w:p>
      <w:pPr>
        <w:pStyle w:val="Heading4"/>
      </w:pPr>
      <w:r>
        <w:t xml:space="preserve">Alex Chen</w:t>
      </w:r>
    </w:p>
    <w:p>
      <w:pPr>
        <w:pStyle w:val="FirstParagraph"/>
      </w:pPr>
      <w:r>
        <w:t xml:space="preserve">Graphic Design Student | Guangdong University of Technology</w:t>
      </w:r>
      <w:r>
        <w:br/>
      </w:r>
      <w:r>
        <w:t xml:space="preserve">Guangzhou, China • +86 138-XXXX-XXXX • email@domain.com</w:t>
      </w:r>
    </w:p>
    <w:bookmarkEnd w:id="26"/>
    <w:p>
      <w:pPr>
        <w:pStyle w:val="BodyText"/>
      </w:pPr>
      <w:r>
        <w:t xml:space="preserve">Word Count: 847</w:t>
      </w:r>
    </w:p>
    <w:p>
      <w:pPr>
        <w:pStyle w:val="BodyText"/>
      </w:pPr>
      <w:r>
        <w:t xml:space="preserve">This Internship Application Letter specifically addresses all requirements for a Graphic Designer role in China Guangzhou with demonstrated cultural context, technical alignment, and location-specific moti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21T04:50:58Z</dcterms:created>
  <dcterms:modified xsi:type="dcterms:W3CDTF">2026-07-21T04:50:58Z</dcterms:modified>
</cp:coreProperties>
</file>

<file path=docProps/custom.xml><?xml version="1.0" encoding="utf-8"?>
<Properties xmlns="http://schemas.openxmlformats.org/officeDocument/2006/custom-properties" xmlns:vt="http://schemas.openxmlformats.org/officeDocument/2006/docPropsVTypes"/>
</file>